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E190" w14:textId="77777777" w:rsidR="00BF1D3F" w:rsidRDefault="00031971" w:rsidP="00106091">
      <w:pPr>
        <w:pStyle w:val="Title"/>
        <w:rPr>
          <w:lang w:val="en-US"/>
        </w:rPr>
      </w:pPr>
      <w:r>
        <w:rPr>
          <w:lang w:val="en-US"/>
        </w:rPr>
        <w:t>Chapter 1</w:t>
      </w:r>
    </w:p>
    <w:p w14:paraId="73A1EA89" w14:textId="215AFD86" w:rsidR="004A659A" w:rsidRPr="00106091" w:rsidRDefault="00031971" w:rsidP="00106091">
      <w:pPr>
        <w:pStyle w:val="Heading1"/>
      </w:pPr>
      <w:r w:rsidRPr="00106091">
        <w:t>Significance and Basics of Power Systems</w:t>
      </w:r>
    </w:p>
    <w:p w14:paraId="5FE28CB1" w14:textId="5C7829E3" w:rsidR="00031971" w:rsidRDefault="00BF1D3F" w:rsidP="00106091">
      <w:pPr>
        <w:pStyle w:val="Heading2"/>
        <w:rPr>
          <w:lang w:val="en-US"/>
        </w:rPr>
      </w:pPr>
      <w:r>
        <w:rPr>
          <w:lang w:val="en-US"/>
        </w:rPr>
        <w:t>1.1 Introduction</w:t>
      </w:r>
    </w:p>
    <w:p w14:paraId="02D5015A" w14:textId="3C5DDFE1" w:rsidR="00BF1D3F" w:rsidRDefault="00BF1D3F" w:rsidP="00CC51EA">
      <w:r>
        <w:rPr>
          <w:lang w:val="en-US"/>
        </w:rPr>
        <w:tab/>
        <w:t>Modern world heavily depends upon electric grids for critical service capabilities such as healthcare, transportation, household heating and cooling and industrial manufacturing etc. Grid integrity more often effected by many reasons such as energy delivery systems age, natural disasters and man-made mistakes.</w:t>
      </w:r>
      <w:r w:rsidR="00A55602">
        <w:rPr>
          <w:lang w:val="en-US"/>
        </w:rPr>
        <w:t xml:space="preserve"> </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w:t>
      </w:r>
      <w:r w:rsidR="00A55602">
        <w:t xml:space="preserve"> </w:t>
      </w:r>
      <w:r>
        <w:t>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p>
    <w:p w14:paraId="76DCA930" w14:textId="3159ED56" w:rsidR="00D11313" w:rsidRDefault="00CC51EA" w:rsidP="00CC51EA">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w:t>
      </w:r>
      <w:r w:rsidR="00B00483">
        <w:t xml:space="preserve"> </w:t>
      </w:r>
      <w:r w:rsidR="000451F4">
        <w:t>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14:paraId="4E3443B0" w14:textId="3632D7A5" w:rsidR="00DC78B9" w:rsidRDefault="00D11313" w:rsidP="00D11313">
      <w:pPr>
        <w:ind w:firstLine="720"/>
      </w:pPr>
      <w:r>
        <w:lastRenderedPageBreak/>
        <w:t xml:space="preserve">When a fault occurs in </w:t>
      </w:r>
      <w:r w:rsidR="003E4586">
        <w:t xml:space="preserve">the </w:t>
      </w:r>
      <w:r>
        <w:t xml:space="preserve">transmission line, it initiates a transition condition. Transients produce overcurrents in </w:t>
      </w:r>
      <w:r w:rsidR="003E4586">
        <w:t xml:space="preserve">the </w:t>
      </w:r>
      <w:r>
        <w:t>power system, which can damage power system 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w:t>
      </w:r>
      <w:r w:rsidR="003E4586">
        <w:t xml:space="preserve"> </w:t>
      </w:r>
      <w:r>
        <w:t>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 Using machine learning algorithms</w:t>
      </w:r>
      <w:r w:rsidR="0029604C">
        <w:t xml:space="preserve"> with that data opens potential to implement smart and robust fault diagnosis methods.</w:t>
      </w:r>
    </w:p>
    <w:p w14:paraId="58CBA468" w14:textId="432E5F8F" w:rsidR="005E1C2E" w:rsidRDefault="005E1C2E" w:rsidP="00106091">
      <w:pPr>
        <w:pStyle w:val="Heading2"/>
      </w:pPr>
      <w:r>
        <w:t>1.2 Basics of Powe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07B80" w14:paraId="6D021285" w14:textId="77777777" w:rsidTr="00E07B80">
        <w:tc>
          <w:tcPr>
            <w:tcW w:w="0" w:type="auto"/>
          </w:tcPr>
          <w:p w14:paraId="6A021590" w14:textId="77777777" w:rsidR="00E07B80" w:rsidRDefault="00E07B80" w:rsidP="003E77E6">
            <w:r>
              <w:rPr>
                <w:noProof/>
              </w:rPr>
              <w:drawing>
                <wp:inline distT="0" distB="0" distL="0" distR="0" wp14:anchorId="789FF85B" wp14:editId="2C07A409">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85435" cy="1995170"/>
                          </a:xfrm>
                          <a:prstGeom prst="rect">
                            <a:avLst/>
                          </a:prstGeom>
                        </pic:spPr>
                      </pic:pic>
                    </a:graphicData>
                  </a:graphic>
                </wp:inline>
              </w:drawing>
            </w:r>
          </w:p>
        </w:tc>
      </w:tr>
      <w:tr w:rsidR="00E07B80" w14:paraId="651BDAA6" w14:textId="77777777" w:rsidTr="00E07B80">
        <w:tc>
          <w:tcPr>
            <w:tcW w:w="0" w:type="auto"/>
          </w:tcPr>
          <w:p w14:paraId="038D7706" w14:textId="77777777" w:rsidR="00E07B80" w:rsidRDefault="00E07B80" w:rsidP="003E77E6">
            <w:pPr>
              <w:jc w:val="center"/>
            </w:pPr>
            <w:r>
              <w:t>Fig.1 Building Blocks of Electric Power System</w:t>
            </w:r>
          </w:p>
        </w:tc>
      </w:tr>
    </w:tbl>
    <w:p w14:paraId="40CD630A" w14:textId="7944B5E3" w:rsidR="00E07B80" w:rsidRDefault="007868C6" w:rsidP="00E07B8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1 shows the basic block diagram of the electric power system.</w:t>
      </w:r>
      <w:r w:rsidR="008603AD">
        <w:t xml:space="preserve"> </w:t>
      </w:r>
      <w:r w:rsidR="003E4586">
        <w:t>The p</w:t>
      </w:r>
      <w:r w:rsidR="008603AD">
        <w:t xml:space="preserve">ower system consists of three major part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t>Finally,</w:t>
      </w:r>
      <w:r w:rsidR="004A111E">
        <w:t xml:space="preserve"> the substations at the remote locations are</w:t>
      </w:r>
      <w:r w:rsidR="00DE3581">
        <w:t xml:space="preserve"> </w:t>
      </w:r>
      <w:r w:rsidR="00DE3581">
        <w:lastRenderedPageBreak/>
        <w:t>transforming this HV electrical energy to low</w:t>
      </w:r>
      <w:r w:rsidR="00E07B80">
        <w:t>er high voltage power lines called “feeders” that are most suitable for distribution of electrical energy. This electrical energy is again transformed to even lower voltage services for residential, commercial and industrial consumption.</w:t>
      </w:r>
    </w:p>
    <w:p w14:paraId="5C4D27F6" w14:textId="2E3A474B" w:rsidR="00E07B80" w:rsidRDefault="00E07B80" w:rsidP="00E07B80">
      <w:r>
        <w:t xml:space="preserve">The power generation and distribution </w:t>
      </w:r>
      <w:r w:rsidR="001E75AD">
        <w:t>have</w:t>
      </w:r>
      <w:r>
        <w:t xml:space="preserve"> four stages:</w:t>
      </w:r>
    </w:p>
    <w:p w14:paraId="1E525EC8" w14:textId="7558E074" w:rsidR="001E75AD" w:rsidRDefault="001E75AD" w:rsidP="001E75AD">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14:paraId="3F1E024B" w14:textId="23889877" w:rsidR="001663BF" w:rsidRPr="001663BF" w:rsidRDefault="001E75AD" w:rsidP="001E75AD">
      <w:pPr>
        <w:pStyle w:val="ListParagraph"/>
        <w:numPr>
          <w:ilvl w:val="0"/>
          <w:numId w:val="1"/>
        </w:numPr>
        <w:rPr>
          <w:i/>
          <w:iCs/>
        </w:rPr>
      </w:pPr>
      <w:r w:rsidRPr="001E75AD">
        <w:rPr>
          <w:i/>
          <w:iCs/>
        </w:rPr>
        <w:t>Transmission:</w:t>
      </w:r>
      <w:r>
        <w:rPr>
          <w:i/>
          <w:iCs/>
        </w:rPr>
        <w:t xml:space="preserve"> </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14:paraId="0079345B" w14:textId="77A4685D" w:rsidR="00DC42EC" w:rsidRPr="00DC42EC" w:rsidRDefault="001663BF" w:rsidP="001E75AD">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 </w:t>
      </w:r>
      <w:r w:rsidR="003E4586">
        <w:t xml:space="preserve">a </w:t>
      </w:r>
      <w:r w:rsidR="00DC42EC">
        <w:t>business</w:t>
      </w:r>
      <w:r w:rsidR="001E75AD">
        <w:t xml:space="preserve"> </w:t>
      </w:r>
      <w:r w:rsidR="00DC42EC">
        <w:t>and residential entities.</w:t>
      </w:r>
    </w:p>
    <w:p w14:paraId="43AEE37B" w14:textId="743DEBC7" w:rsidR="00DC42EC" w:rsidRPr="00DC42EC" w:rsidRDefault="00DC42EC" w:rsidP="00DC42EC">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r w:rsidR="001E75AD">
        <w:t xml:space="preserve"> </w:t>
      </w:r>
    </w:p>
    <w:p w14:paraId="068B3984" w14:textId="73A5D97B" w:rsidR="00DC42EC" w:rsidRDefault="00D421E6" w:rsidP="00106091">
      <w:pPr>
        <w:pStyle w:val="Heading2"/>
      </w:pPr>
      <w:r>
        <w:t>1.3 Power Transmission Networks</w:t>
      </w:r>
    </w:p>
    <w:p w14:paraId="66FF0B62" w14:textId="6DEC2E02" w:rsidR="00002363" w:rsidRDefault="00255614" w:rsidP="00255614">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14:paraId="18ADE4F6" w14:textId="48E95400" w:rsidR="00002363" w:rsidRDefault="00002363" w:rsidP="00255614">
      <w:r>
        <w:lastRenderedPageBreak/>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Transmission lines are either overhead power lines or underground cables. Overhead transmission lines are not insulated and are vulnerable to weather but can be less expansive to install than underground cables. </w:t>
      </w:r>
    </w:p>
    <w:p w14:paraId="68A19504" w14:textId="7AAF10D4" w:rsidR="00002363" w:rsidRDefault="00002363" w:rsidP="00255614">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14:paraId="292587BC" w14:textId="4F971965" w:rsidR="00167E53" w:rsidRDefault="00167E53" w:rsidP="00106091">
      <w:pPr>
        <w:pStyle w:val="Heading2"/>
      </w:pPr>
      <w:r>
        <w:t>1.4 Problem Statement</w:t>
      </w:r>
    </w:p>
    <w:p w14:paraId="0F64C11D" w14:textId="3A485466" w:rsidR="00460C98" w:rsidRDefault="00E07817" w:rsidP="00961629">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14:paraId="11BA7814" w14:textId="67B1B56D" w:rsidR="00414D8C" w:rsidRDefault="00414D8C" w:rsidP="00414D8C">
      <w:pPr>
        <w:ind w:firstLine="720"/>
        <w:rPr>
          <w:lang w:val="en-US"/>
        </w:rPr>
      </w:pPr>
      <w:r>
        <w:t xml:space="preserve">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electronic </w:t>
      </w:r>
      <w:r>
        <w:lastRenderedPageBreak/>
        <w:t>devices in smart grids, paves ground to implement more accurate and intelligent machine learning methods for fault classification and location identification on the transmission lines.</w:t>
      </w:r>
    </w:p>
    <w:p w14:paraId="1DFFD5F1" w14:textId="77777777" w:rsidR="00414D8C" w:rsidRDefault="00414D8C" w:rsidP="00414D8C">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60C98" w14:paraId="65B15A26" w14:textId="77777777" w:rsidTr="00460C98">
        <w:tc>
          <w:tcPr>
            <w:tcW w:w="5000" w:type="pct"/>
          </w:tcPr>
          <w:p w14:paraId="6F1DCF94" w14:textId="03FBB298" w:rsidR="00460C98" w:rsidRDefault="00460C98" w:rsidP="00460C98">
            <w:pPr>
              <w:jc w:val="center"/>
              <w:rPr>
                <w:lang w:val="en-US"/>
              </w:rPr>
            </w:pPr>
            <w:r>
              <w:rPr>
                <w:noProof/>
                <w:lang w:val="en-US"/>
              </w:rPr>
              <w:drawing>
                <wp:inline distT="0" distB="0" distL="0" distR="0" wp14:anchorId="69FF121C" wp14:editId="051A446E">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8">
                            <a:extLst>
                              <a:ext uri="{28A0092B-C50C-407E-A947-70E740481C1C}">
                                <a14:useLocalDpi xmlns:a14="http://schemas.microsoft.com/office/drawing/2010/main" val="0"/>
                              </a:ext>
                            </a:extLst>
                          </a:blip>
                          <a:stretch>
                            <a:fillRect/>
                          </a:stretch>
                        </pic:blipFill>
                        <pic:spPr>
                          <a:xfrm>
                            <a:off x="0" y="0"/>
                            <a:ext cx="3388133" cy="747942"/>
                          </a:xfrm>
                          <a:prstGeom prst="rect">
                            <a:avLst/>
                          </a:prstGeom>
                        </pic:spPr>
                      </pic:pic>
                    </a:graphicData>
                  </a:graphic>
                </wp:inline>
              </w:drawing>
            </w:r>
          </w:p>
        </w:tc>
      </w:tr>
      <w:tr w:rsidR="00460C98" w14:paraId="20B1238B" w14:textId="77777777" w:rsidTr="00460C98">
        <w:tc>
          <w:tcPr>
            <w:tcW w:w="5000" w:type="pct"/>
          </w:tcPr>
          <w:p w14:paraId="5FDC4788" w14:textId="5A0A8101" w:rsidR="00460C98" w:rsidRDefault="00460C98" w:rsidP="00460C98">
            <w:pPr>
              <w:jc w:val="center"/>
              <w:rPr>
                <w:lang w:val="en-US"/>
              </w:rPr>
            </w:pPr>
            <w:r>
              <w:rPr>
                <w:lang w:val="en-US"/>
              </w:rPr>
              <w:t>Fig. 2. The studied system with sources at both ends</w:t>
            </w:r>
          </w:p>
        </w:tc>
      </w:tr>
    </w:tbl>
    <w:p w14:paraId="10D2CC14" w14:textId="5021CCC7" w:rsidR="00AC2C40" w:rsidRDefault="00460C98" w:rsidP="00AC2C4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phase system as shown in fig. 2</w:t>
      </w:r>
      <w:r w:rsidR="00414D8C">
        <w:rPr>
          <w:lang w:val="en-US"/>
        </w:rPr>
        <w:t xml:space="preserve"> for analysis. </w:t>
      </w:r>
      <w:r>
        <w:rPr>
          <w:lang w:val="en-US"/>
        </w:rPr>
        <w:t xml:space="preserve">The </w:t>
      </w:r>
      <w:r w:rsidR="007C4C0E">
        <w:rPr>
          <w:lang w:val="en-US"/>
        </w:rPr>
        <w:t xml:space="preserve">length of the transmission line is 200 km and the operating frequency is 50 Hz. The line voltage of the transmission line is 220 kV. The transmission line connects two sources and has positi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414D8C">
        <w:rPr>
          <w:lang w:val="en-US"/>
        </w:rPr>
        <w:t xml:space="preserve">. </w:t>
      </w:r>
    </w:p>
    <w:p w14:paraId="3BB9D938" w14:textId="63CF0B8A" w:rsidR="00AC2C40" w:rsidRDefault="00AC2C40" w:rsidP="00AC2C40">
      <w:pPr>
        <w:rPr>
          <w:lang w:val="en-US"/>
        </w:rPr>
      </w:pPr>
    </w:p>
    <w:p w14:paraId="18FA90F1" w14:textId="5F971EED" w:rsidR="00AC2C40" w:rsidRDefault="00AC2C40" w:rsidP="00AC2C40">
      <w:pPr>
        <w:rPr>
          <w:lang w:val="en-US"/>
        </w:rPr>
      </w:pPr>
    </w:p>
    <w:p w14:paraId="438A5ED6" w14:textId="2E65116F" w:rsidR="00AC2C40" w:rsidRDefault="00AC2C40" w:rsidP="00AC2C40">
      <w:pPr>
        <w:rPr>
          <w:lang w:val="en-US"/>
        </w:rPr>
      </w:pPr>
    </w:p>
    <w:p w14:paraId="765A930E" w14:textId="0BC88816" w:rsidR="00AC2C40" w:rsidRDefault="00AC2C40" w:rsidP="00AC2C40">
      <w:pPr>
        <w:rPr>
          <w:lang w:val="en-US"/>
        </w:rPr>
      </w:pPr>
    </w:p>
    <w:p w14:paraId="27195B2E" w14:textId="12CBCD7A" w:rsidR="00AC2C40" w:rsidRDefault="00AC2C40" w:rsidP="00AC2C40">
      <w:pPr>
        <w:rPr>
          <w:lang w:val="en-US"/>
        </w:rPr>
      </w:pPr>
    </w:p>
    <w:p w14:paraId="2F968C06" w14:textId="3D869FB1" w:rsidR="00AC2C40" w:rsidRDefault="00AC2C40" w:rsidP="00AC2C40">
      <w:pPr>
        <w:rPr>
          <w:lang w:val="en-US"/>
        </w:rPr>
      </w:pPr>
    </w:p>
    <w:p w14:paraId="70A91726" w14:textId="21EA0272" w:rsidR="00AC2C40" w:rsidRDefault="00AC2C40" w:rsidP="00AC2C40">
      <w:pPr>
        <w:rPr>
          <w:lang w:val="en-US"/>
        </w:rPr>
      </w:pPr>
    </w:p>
    <w:p w14:paraId="296C89C9" w14:textId="43EEAA9A" w:rsidR="00AC2C40" w:rsidRDefault="00AC2C40" w:rsidP="00AC2C40">
      <w:pPr>
        <w:rPr>
          <w:lang w:val="en-US"/>
        </w:rPr>
      </w:pPr>
    </w:p>
    <w:p w14:paraId="3613B3D5" w14:textId="2CE6BCB6" w:rsidR="00AC2C40" w:rsidRDefault="00AC2C40" w:rsidP="00AC2C40">
      <w:pPr>
        <w:rPr>
          <w:lang w:val="en-US"/>
        </w:rPr>
      </w:pPr>
    </w:p>
    <w:p w14:paraId="2AE24CCA" w14:textId="46A89D7A" w:rsidR="00AC2C40" w:rsidRDefault="00AC2C40" w:rsidP="00AC2C40">
      <w:pPr>
        <w:rPr>
          <w:lang w:val="en-US"/>
        </w:rPr>
      </w:pPr>
    </w:p>
    <w:p w14:paraId="4DAE1EB9" w14:textId="2BDD6B09" w:rsidR="00AC2C40" w:rsidRDefault="00AC2C40" w:rsidP="00AC2C40">
      <w:pPr>
        <w:rPr>
          <w:lang w:val="en-US"/>
        </w:rPr>
      </w:pPr>
    </w:p>
    <w:p w14:paraId="68600B37" w14:textId="479B19BE" w:rsidR="00AC2C40" w:rsidRDefault="00AC2C40" w:rsidP="00AC2C40">
      <w:pPr>
        <w:rPr>
          <w:lang w:val="en-US"/>
        </w:rPr>
      </w:pPr>
    </w:p>
    <w:p w14:paraId="243762EB" w14:textId="7BDAA37D" w:rsidR="00AC2C40" w:rsidRDefault="00AC2C40" w:rsidP="00AC2C40">
      <w:pPr>
        <w:rPr>
          <w:lang w:val="en-US"/>
        </w:rPr>
      </w:pPr>
    </w:p>
    <w:p w14:paraId="13694295" w14:textId="482BFBC3" w:rsidR="00AC2C40" w:rsidRDefault="00AC2C40" w:rsidP="00AC2C40">
      <w:pPr>
        <w:rPr>
          <w:lang w:val="en-US"/>
        </w:rPr>
      </w:pPr>
    </w:p>
    <w:p w14:paraId="5A663311" w14:textId="4C9189D2" w:rsidR="00AC2C40" w:rsidRDefault="00AC2C40" w:rsidP="00106091">
      <w:pPr>
        <w:pStyle w:val="Title"/>
        <w:rPr>
          <w:lang w:val="en-US"/>
        </w:rPr>
      </w:pPr>
      <w:r w:rsidRPr="00106091">
        <w:lastRenderedPageBreak/>
        <w:t>Chapter</w:t>
      </w:r>
      <w:r>
        <w:rPr>
          <w:lang w:val="en-US"/>
        </w:rPr>
        <w:t xml:space="preserve"> 2</w:t>
      </w:r>
    </w:p>
    <w:p w14:paraId="066116AF" w14:textId="27898EAC" w:rsidR="00AC2C40" w:rsidRDefault="00AC2C40" w:rsidP="00106091">
      <w:pPr>
        <w:pStyle w:val="Heading1"/>
        <w:rPr>
          <w:lang w:val="en-US"/>
        </w:rPr>
      </w:pPr>
      <w:r w:rsidRPr="00106091">
        <w:t>Background</w:t>
      </w:r>
      <w:r>
        <w:rPr>
          <w:lang w:val="en-US"/>
        </w:rPr>
        <w:t xml:space="preserve"> and Related Work</w:t>
      </w:r>
    </w:p>
    <w:p w14:paraId="63332709" w14:textId="7B6E7D70" w:rsidR="00AC2C40" w:rsidRDefault="00AC2C40" w:rsidP="00106091">
      <w:pPr>
        <w:pStyle w:val="Heading2"/>
        <w:rPr>
          <w:lang w:val="en-US"/>
        </w:rPr>
      </w:pPr>
      <w:r>
        <w:rPr>
          <w:lang w:val="en-US"/>
        </w:rPr>
        <w:t>2.1 Introduction</w:t>
      </w:r>
    </w:p>
    <w:p w14:paraId="58CF3303" w14:textId="7C382574" w:rsidR="00AC2C40" w:rsidRDefault="00AC2C40" w:rsidP="00AC2C4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 xml:space="preserve">layed if the location estimation cannot do accurately. Various fault classification and location estimation methods have been over </w:t>
      </w:r>
      <w:r w:rsidR="0090330C">
        <w:rPr>
          <w:lang w:val="en-US"/>
        </w:rPr>
        <w:t xml:space="preserve">the </w:t>
      </w:r>
      <w:r w:rsidR="00636332">
        <w:rPr>
          <w:lang w:val="en-US"/>
        </w:rPr>
        <w:t>years, and each method ha</w:t>
      </w:r>
      <w:r w:rsidR="0090330C">
        <w:rPr>
          <w:lang w:val="en-US"/>
        </w:rPr>
        <w:t>s</w:t>
      </w:r>
      <w:r w:rsidR="00636332">
        <w:rPr>
          <w:lang w:val="en-US"/>
        </w:rPr>
        <w:t xml:space="preserve"> </w:t>
      </w:r>
      <w:r w:rsidR="0090330C">
        <w:rPr>
          <w:lang w:val="en-US"/>
        </w:rPr>
        <w:t>its</w:t>
      </w:r>
      <w:r w:rsidR="00636332">
        <w:rPr>
          <w:lang w:val="en-US"/>
        </w:rPr>
        <w:t xml:space="preserve"> own advantages and disadvantages.</w:t>
      </w:r>
    </w:p>
    <w:p w14:paraId="26D927DC" w14:textId="6468CBEC" w:rsidR="00636332" w:rsidRDefault="00636332" w:rsidP="00106091">
      <w:pPr>
        <w:pStyle w:val="Heading2"/>
        <w:rPr>
          <w:lang w:val="en-US"/>
        </w:rPr>
      </w:pPr>
      <w:r>
        <w:rPr>
          <w:lang w:val="en-US"/>
        </w:rPr>
        <w:t>2.2 Faults on Transmission Lines</w:t>
      </w:r>
    </w:p>
    <w:p w14:paraId="543E49B3" w14:textId="0B7506FB" w:rsidR="00A041ED" w:rsidRDefault="00636332" w:rsidP="00A041ED">
      <w:pPr>
        <w:rPr>
          <w:szCs w:val="24"/>
        </w:rPr>
      </w:pPr>
      <w:r>
        <w:rPr>
          <w:lang w:val="en-US"/>
        </w:rPr>
        <w:tab/>
      </w:r>
      <w:r w:rsidR="0090330C">
        <w:rPr>
          <w:szCs w:val="24"/>
        </w:rPr>
        <w:t>The f</w:t>
      </w:r>
      <w:r w:rsidR="00A041ED">
        <w:rPr>
          <w:szCs w:val="24"/>
        </w:rPr>
        <w:t xml:space="preserve">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w:t>
      </w:r>
    </w:p>
    <w:p w14:paraId="749E2BB8" w14:textId="527DC516" w:rsidR="00A041ED" w:rsidRDefault="00376145" w:rsidP="00106091">
      <w:pPr>
        <w:pStyle w:val="Heading3"/>
        <w:rPr>
          <w:sz w:val="24"/>
        </w:rPr>
      </w:pPr>
      <w:r>
        <w:t xml:space="preserve">2.2.1 Series </w:t>
      </w:r>
      <w:r w:rsidRPr="004B7E51">
        <w:t>Faults</w:t>
      </w:r>
    </w:p>
    <w:p w14:paraId="73002DEC" w14:textId="23998A6D" w:rsidR="00A041ED" w:rsidRDefault="00A041ED" w:rsidP="00A041ED">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 xml:space="preserve">increase of voltage and frequency and fall in current in the faulted phases.  </w:t>
      </w:r>
    </w:p>
    <w:p w14:paraId="68EEAF24" w14:textId="66BE5EDF" w:rsidR="00A041ED" w:rsidRDefault="00376145" w:rsidP="00106091">
      <w:pPr>
        <w:pStyle w:val="Heading3"/>
      </w:pPr>
      <w:r>
        <w:t>2</w:t>
      </w:r>
      <w:r w:rsidR="00A041ED">
        <w:rPr>
          <w:sz w:val="24"/>
        </w:rPr>
        <w:t xml:space="preserve">.2.2 </w:t>
      </w:r>
      <w:r>
        <w:t xml:space="preserve">Shunt </w:t>
      </w:r>
      <w:r w:rsidRPr="00376145">
        <w:t>Faults</w:t>
      </w:r>
    </w:p>
    <w:p w14:paraId="10AFCB6C" w14:textId="546036C3" w:rsidR="00FF1A7C" w:rsidRDefault="00376145" w:rsidP="00A041ED">
      <w:pPr>
        <w:spacing w:after="89"/>
        <w:ind w:right="113"/>
        <w:rPr>
          <w:szCs w:val="24"/>
        </w:rPr>
      </w:pPr>
      <w:r>
        <w:rPr>
          <w:b/>
          <w:bCs/>
          <w:color w:val="000000" w:themeColor="text1"/>
          <w:szCs w:val="24"/>
        </w:rPr>
        <w:tab/>
      </w:r>
      <w:r>
        <w:rPr>
          <w:szCs w:val="24"/>
        </w:rPr>
        <w:t xml:space="preserve">There are two types of shunt faults which can occur on transmission lines; balanced faults </w:t>
      </w:r>
      <w:r>
        <w:rPr>
          <w:color w:val="222222"/>
          <w:szCs w:val="24"/>
        </w:rPr>
        <w:t xml:space="preserve">and unbalanced faults also known as symmetrical and unsymmetrical faults as shown in fig.3. </w:t>
      </w:r>
      <w:r>
        <w:rPr>
          <w:szCs w:val="24"/>
        </w:rPr>
        <w:t>The shunt faults are the most common type of fault taking place in the field. They involve power conductors or conductor-to-ground or short circuits between conductors. In shunt faults increment</w:t>
      </w:r>
      <w:r w:rsidR="0090330C">
        <w:rPr>
          <w:szCs w:val="24"/>
        </w:rPr>
        <w:t>,</w:t>
      </w:r>
      <w:r>
        <w:rPr>
          <w:szCs w:val="24"/>
        </w:rPr>
        <w:t xml:space="preserve"> the current suffers fall in voltage and increase frequenc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C3D41BC" w14:textId="77777777" w:rsidTr="00FF1A7C">
        <w:tc>
          <w:tcPr>
            <w:tcW w:w="5000" w:type="pct"/>
          </w:tcPr>
          <w:p w14:paraId="026E4AEE" w14:textId="15CBEE87" w:rsidR="00FF1A7C" w:rsidRDefault="00FF1A7C" w:rsidP="00FF1A7C">
            <w:pPr>
              <w:spacing w:after="89"/>
              <w:ind w:right="113"/>
              <w:jc w:val="center"/>
              <w:rPr>
                <w:szCs w:val="24"/>
              </w:rPr>
            </w:pPr>
            <w:r>
              <w:rPr>
                <w:noProof/>
                <w:lang w:val="en-US"/>
              </w:rPr>
              <w:lastRenderedPageBreak/>
              <w:drawing>
                <wp:inline distT="0" distB="0" distL="0" distR="0" wp14:anchorId="4B8A74ED" wp14:editId="3A7C6947">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154826" cy="1748781"/>
                          </a:xfrm>
                          <a:prstGeom prst="rect">
                            <a:avLst/>
                          </a:prstGeom>
                          <a:noFill/>
                          <a:ln>
                            <a:noFill/>
                          </a:ln>
                        </pic:spPr>
                      </pic:pic>
                    </a:graphicData>
                  </a:graphic>
                </wp:inline>
              </w:drawing>
            </w:r>
          </w:p>
        </w:tc>
      </w:tr>
      <w:tr w:rsidR="00FF1A7C" w14:paraId="34C9F4B1" w14:textId="77777777" w:rsidTr="00FF1A7C">
        <w:tc>
          <w:tcPr>
            <w:tcW w:w="5000" w:type="pct"/>
          </w:tcPr>
          <w:p w14:paraId="350FA8C2" w14:textId="7CEE777D" w:rsidR="00FF1A7C" w:rsidRDefault="00FF1A7C" w:rsidP="00FF1A7C">
            <w:pPr>
              <w:spacing w:after="89"/>
              <w:ind w:right="113"/>
              <w:jc w:val="center"/>
              <w:rPr>
                <w:szCs w:val="24"/>
              </w:rPr>
            </w:pPr>
            <w:r w:rsidRPr="00376145">
              <w:rPr>
                <w:bCs/>
                <w:szCs w:val="24"/>
              </w:rPr>
              <w:t>Fi</w:t>
            </w:r>
            <w:r>
              <w:rPr>
                <w:bCs/>
                <w:szCs w:val="24"/>
              </w:rPr>
              <w:t>g.</w:t>
            </w:r>
            <w:r w:rsidRPr="00376145">
              <w:rPr>
                <w:bCs/>
                <w:szCs w:val="24"/>
              </w:rPr>
              <w:t xml:space="preserve"> </w:t>
            </w:r>
            <w:r>
              <w:rPr>
                <w:bCs/>
                <w:szCs w:val="24"/>
              </w:rPr>
              <w:t>3.</w:t>
            </w:r>
            <w:r w:rsidRPr="00376145">
              <w:rPr>
                <w:bCs/>
                <w:szCs w:val="24"/>
              </w:rPr>
              <w:t xml:space="preserve"> Classification of Short Circuit faults</w:t>
            </w:r>
          </w:p>
        </w:tc>
      </w:tr>
    </w:tbl>
    <w:p w14:paraId="066D4B34" w14:textId="1F6EE2F9" w:rsidR="00A041ED" w:rsidRPr="00FF1A7C" w:rsidRDefault="00FF1A7C" w:rsidP="00106091">
      <w:pPr>
        <w:pStyle w:val="Heading4"/>
      </w:pPr>
      <w:r>
        <w:t xml:space="preserve">a) </w:t>
      </w:r>
      <w:r w:rsidRPr="00FF1A7C">
        <w:t>Symmetrical Faults:</w:t>
      </w:r>
    </w:p>
    <w:p w14:paraId="29EAC05D" w14:textId="15E4F522" w:rsidR="00A041ED" w:rsidRDefault="00A041ED" w:rsidP="00A041ED">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4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8094A0D" w14:textId="77777777" w:rsidTr="00FF1A7C">
        <w:tc>
          <w:tcPr>
            <w:tcW w:w="5000" w:type="pct"/>
          </w:tcPr>
          <w:p w14:paraId="5934C227" w14:textId="43BD250A" w:rsidR="00FF1A7C" w:rsidRDefault="00FF1A7C" w:rsidP="00FF1A7C">
            <w:pPr>
              <w:jc w:val="center"/>
              <w:rPr>
                <w:szCs w:val="24"/>
              </w:rPr>
            </w:pPr>
            <w:r>
              <w:rPr>
                <w:noProof/>
                <w:szCs w:val="24"/>
              </w:rPr>
              <w:drawing>
                <wp:inline distT="0" distB="0" distL="0" distR="0" wp14:anchorId="4A42CC1F" wp14:editId="4DF39C8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0">
                            <a:extLst>
                              <a:ext uri="{28A0092B-C50C-407E-A947-70E740481C1C}">
                                <a14:useLocalDpi xmlns:a14="http://schemas.microsoft.com/office/drawing/2010/main" val="0"/>
                              </a:ext>
                            </a:extLst>
                          </a:blip>
                          <a:stretch>
                            <a:fillRect/>
                          </a:stretch>
                        </pic:blipFill>
                        <pic:spPr>
                          <a:xfrm>
                            <a:off x="0" y="0"/>
                            <a:ext cx="4667250" cy="1514475"/>
                          </a:xfrm>
                          <a:prstGeom prst="rect">
                            <a:avLst/>
                          </a:prstGeom>
                        </pic:spPr>
                      </pic:pic>
                    </a:graphicData>
                  </a:graphic>
                </wp:inline>
              </w:drawing>
            </w:r>
          </w:p>
        </w:tc>
      </w:tr>
      <w:tr w:rsidR="00FF1A7C" w14:paraId="564F7299" w14:textId="77777777" w:rsidTr="00FF1A7C">
        <w:tc>
          <w:tcPr>
            <w:tcW w:w="5000" w:type="pct"/>
          </w:tcPr>
          <w:p w14:paraId="776AC689" w14:textId="0078B63D" w:rsidR="00FF1A7C" w:rsidRDefault="00FF1A7C" w:rsidP="00FF1A7C">
            <w:pPr>
              <w:jc w:val="center"/>
              <w:rPr>
                <w:szCs w:val="24"/>
              </w:rPr>
            </w:pPr>
            <w:r>
              <w:rPr>
                <w:szCs w:val="24"/>
              </w:rPr>
              <w:t>Fig.4 Symmetrical Faults</w:t>
            </w:r>
          </w:p>
        </w:tc>
      </w:tr>
    </w:tbl>
    <w:p w14:paraId="67142D4E" w14:textId="7A002F89" w:rsidR="00A041ED" w:rsidRDefault="00FF1A7C" w:rsidP="0090330C">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63802" w14:paraId="356184EE" w14:textId="77777777" w:rsidTr="00163802">
        <w:tc>
          <w:tcPr>
            <w:tcW w:w="8471" w:type="dxa"/>
          </w:tcPr>
          <w:p w14:paraId="33EA0F81" w14:textId="7C5890D3" w:rsidR="00163802" w:rsidRDefault="00163802" w:rsidP="00163802">
            <w:pPr>
              <w:jc w:val="center"/>
              <w:rPr>
                <w:rFonts w:cstheme="minorHAnsi"/>
                <w:bCs/>
                <w:szCs w:val="24"/>
              </w:rPr>
            </w:pPr>
            <w:r>
              <w:rPr>
                <w:rFonts w:cstheme="minorHAnsi"/>
                <w:bCs/>
                <w:noProof/>
                <w:szCs w:val="24"/>
              </w:rPr>
              <w:drawing>
                <wp:inline distT="0" distB="0" distL="0" distR="0" wp14:anchorId="6CB8E676" wp14:editId="0FCC30EF">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1">
                            <a:extLst>
                              <a:ext uri="{28A0092B-C50C-407E-A947-70E740481C1C}">
                                <a14:useLocalDpi xmlns:a14="http://schemas.microsoft.com/office/drawing/2010/main" val="0"/>
                              </a:ext>
                            </a:extLst>
                          </a:blip>
                          <a:stretch>
                            <a:fillRect/>
                          </a:stretch>
                        </pic:blipFill>
                        <pic:spPr>
                          <a:xfrm>
                            <a:off x="0" y="0"/>
                            <a:ext cx="5048250" cy="1952625"/>
                          </a:xfrm>
                          <a:prstGeom prst="rect">
                            <a:avLst/>
                          </a:prstGeom>
                        </pic:spPr>
                      </pic:pic>
                    </a:graphicData>
                  </a:graphic>
                </wp:inline>
              </w:drawing>
            </w:r>
          </w:p>
        </w:tc>
      </w:tr>
      <w:tr w:rsidR="00163802" w14:paraId="138B9131" w14:textId="77777777" w:rsidTr="00163802">
        <w:tc>
          <w:tcPr>
            <w:tcW w:w="8471" w:type="dxa"/>
          </w:tcPr>
          <w:p w14:paraId="793579B8" w14:textId="068B9635" w:rsidR="00163802" w:rsidRDefault="00163802" w:rsidP="00163802">
            <w:pPr>
              <w:jc w:val="center"/>
              <w:rPr>
                <w:rFonts w:cstheme="minorHAnsi"/>
                <w:bCs/>
                <w:szCs w:val="24"/>
              </w:rPr>
            </w:pPr>
            <w:r>
              <w:rPr>
                <w:rFonts w:cstheme="minorHAnsi"/>
                <w:bCs/>
                <w:szCs w:val="24"/>
              </w:rPr>
              <w:t>Fig. 5 Unsymmetrical Faults</w:t>
            </w:r>
          </w:p>
        </w:tc>
      </w:tr>
    </w:tbl>
    <w:p w14:paraId="742C8D1B" w14:textId="77777777" w:rsidR="00163802" w:rsidRPr="00163802" w:rsidRDefault="00163802" w:rsidP="00A041ED">
      <w:pPr>
        <w:rPr>
          <w:rFonts w:cstheme="minorHAnsi"/>
          <w:bCs/>
          <w:szCs w:val="24"/>
        </w:rPr>
      </w:pPr>
    </w:p>
    <w:p w14:paraId="131A70C0" w14:textId="408AD520" w:rsidR="00163802" w:rsidRDefault="00A041ED" w:rsidP="00A041ED">
      <w:pPr>
        <w:rPr>
          <w:szCs w:val="24"/>
        </w:rPr>
      </w:pPr>
      <w:r>
        <w:rPr>
          <w:szCs w:val="24"/>
        </w:rPr>
        <w:lastRenderedPageBreak/>
        <w:tab/>
        <w:t>These faults are very common and less severe than the symmetrical faults. These faults are classified as the line to ground (L-G), line to line (L-L), double line to ground fault (LL-G) faults. These faults are unbalanced in nature and cause unbalanced currents to flow in the phases.</w:t>
      </w:r>
      <w:r w:rsidR="00163802">
        <w:rPr>
          <w:szCs w:val="24"/>
        </w:rPr>
        <w:t>Fig.5 describes unbalanced faults.</w:t>
      </w:r>
      <w:r>
        <w:rPr>
          <w:szCs w:val="24"/>
        </w:rPr>
        <w:t xml:space="preserve"> The study of un-symmetrical faults can be done by using symmetrical components.</w:t>
      </w:r>
    </w:p>
    <w:p w14:paraId="5236B5E2" w14:textId="6DBACEB8" w:rsidR="00FF1A7C" w:rsidRDefault="00FF1A7C" w:rsidP="00FF1A7C">
      <w:pPr>
        <w:pStyle w:val="ListParagraph"/>
        <w:numPr>
          <w:ilvl w:val="0"/>
          <w:numId w:val="4"/>
        </w:numPr>
        <w:rPr>
          <w:rFonts w:cstheme="minorHAnsi"/>
          <w:szCs w:val="24"/>
        </w:rPr>
      </w:pPr>
      <w:r>
        <w:rPr>
          <w:rFonts w:cstheme="minorHAnsi"/>
          <w:szCs w:val="24"/>
        </w:rPr>
        <w:t>Single line to ground fault:</w:t>
      </w:r>
    </w:p>
    <w:p w14:paraId="329947B4" w14:textId="2CADD8AB" w:rsidR="00163802" w:rsidRDefault="00163802" w:rsidP="00163802">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14:paraId="57A8B567" w14:textId="7A806C10" w:rsidR="00FF1A7C" w:rsidRDefault="00FF1A7C" w:rsidP="00FF1A7C">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14:paraId="2BBEA7A3" w14:textId="720F5BC5" w:rsidR="00163802" w:rsidRDefault="00163802" w:rsidP="00163802">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14:paraId="57AD29BF" w14:textId="68DD4F20" w:rsidR="00163802" w:rsidRDefault="00163802" w:rsidP="00163802">
      <w:pPr>
        <w:pStyle w:val="ListParagraph"/>
        <w:numPr>
          <w:ilvl w:val="0"/>
          <w:numId w:val="4"/>
        </w:numPr>
        <w:rPr>
          <w:rFonts w:cstheme="minorHAnsi"/>
          <w:szCs w:val="24"/>
        </w:rPr>
      </w:pPr>
      <w:r>
        <w:rPr>
          <w:rFonts w:cstheme="minorHAnsi"/>
          <w:szCs w:val="24"/>
        </w:rPr>
        <w:t>Double line to ground fault:</w:t>
      </w:r>
    </w:p>
    <w:p w14:paraId="07CD626E" w14:textId="79DB8C01" w:rsidR="00163802" w:rsidRDefault="00163802" w:rsidP="00163802">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14:paraId="4F9ECCE9" w14:textId="044A6E7E" w:rsidR="00163802" w:rsidRDefault="00163802" w:rsidP="0090330C">
      <w:pPr>
        <w:pStyle w:val="Heading2"/>
        <w:rPr>
          <w:lang w:val="en-US"/>
        </w:rPr>
      </w:pPr>
      <w:r>
        <w:rPr>
          <w:lang w:val="en-US"/>
        </w:rPr>
        <w:t>2.3 Causes of Electrical Faults </w:t>
      </w:r>
    </w:p>
    <w:p w14:paraId="367D9092" w14:textId="77777777" w:rsidR="00163802" w:rsidRPr="00163802" w:rsidRDefault="00163802" w:rsidP="00163802">
      <w:pPr>
        <w:rPr>
          <w:lang w:val="en-US"/>
        </w:rPr>
      </w:pPr>
    </w:p>
    <w:p w14:paraId="144F2DA0" w14:textId="1595D1D3" w:rsidR="0090330C" w:rsidRDefault="0090330C" w:rsidP="0090330C">
      <w:pPr>
        <w:pStyle w:val="Heading4"/>
        <w:rPr>
          <w:lang w:val="en-US"/>
        </w:rPr>
      </w:pPr>
      <w:r>
        <w:rPr>
          <w:lang w:val="en-US"/>
        </w:rPr>
        <w:t xml:space="preserve">a) </w:t>
      </w:r>
      <w:r w:rsidR="00163802">
        <w:rPr>
          <w:lang w:val="en-US"/>
        </w:rPr>
        <w:t>Climatic conditions: </w:t>
      </w:r>
    </w:p>
    <w:p w14:paraId="1A27F491" w14:textId="7C062F3D" w:rsidR="00163802" w:rsidRDefault="00163802" w:rsidP="0090330C">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p>
    <w:p w14:paraId="356ECB46" w14:textId="77777777" w:rsidR="0090330C" w:rsidRDefault="0090330C" w:rsidP="0090330C">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14:paraId="09DE2410" w14:textId="7696EFAE" w:rsidR="00163802" w:rsidRDefault="00163802" w:rsidP="0090330C">
      <w:pPr>
        <w:rPr>
          <w:lang w:val="en-US"/>
        </w:rPr>
      </w:pPr>
      <w:r>
        <w:rPr>
          <w:lang w:val="en-US"/>
        </w:rPr>
        <w:t> </w:t>
      </w:r>
      <w:r w:rsidR="0090330C">
        <w:rPr>
          <w:lang w:val="en-US"/>
        </w:rPr>
        <w:tab/>
      </w:r>
      <w:r>
        <w:rPr>
          <w:lang w:val="en-US"/>
        </w:rPr>
        <w:t>Electrical equipment like </w:t>
      </w:r>
      <w:hyperlink r:id="rId12"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 xml:space="preserve">causes short circuit faults due to malfunctioning, ageing, insulation failure of </w:t>
      </w:r>
      <w:r>
        <w:rPr>
          <w:lang w:val="en-US"/>
        </w:rPr>
        <w:lastRenderedPageBreak/>
        <w:t>cables and winding. These failures result in high current to flow through the devices or equipment which further damages it.</w:t>
      </w:r>
    </w:p>
    <w:p w14:paraId="1534D95C" w14:textId="77777777" w:rsidR="0090330C" w:rsidRDefault="0090330C" w:rsidP="0090330C">
      <w:pPr>
        <w:pStyle w:val="Heading4"/>
        <w:rPr>
          <w:lang w:val="en-US"/>
        </w:rPr>
      </w:pPr>
      <w:r>
        <w:rPr>
          <w:lang w:val="en-US"/>
        </w:rPr>
        <w:t xml:space="preserve">c) </w:t>
      </w:r>
      <w:r w:rsidR="00163802">
        <w:rPr>
          <w:lang w:val="en-US"/>
        </w:rPr>
        <w:t>Human errors: </w:t>
      </w:r>
    </w:p>
    <w:p w14:paraId="2A1A34EF" w14:textId="5B884110" w:rsidR="00163802" w:rsidRDefault="00163802" w:rsidP="0090330C">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p>
    <w:p w14:paraId="6997154C" w14:textId="77777777" w:rsidR="0090330C" w:rsidRDefault="0090330C" w:rsidP="0090330C">
      <w:pPr>
        <w:pStyle w:val="Heading4"/>
        <w:rPr>
          <w:lang w:val="en-US"/>
        </w:rPr>
      </w:pPr>
      <w:r>
        <w:rPr>
          <w:lang w:val="en-US"/>
        </w:rPr>
        <w:t xml:space="preserve">d) </w:t>
      </w:r>
      <w:r w:rsidR="00163802">
        <w:rPr>
          <w:lang w:val="en-US"/>
        </w:rPr>
        <w:t>Fires: </w:t>
      </w:r>
    </w:p>
    <w:p w14:paraId="4A6D745D" w14:textId="5B1B5B1A" w:rsidR="00163802" w:rsidRDefault="00163802" w:rsidP="0090330C">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p>
    <w:p w14:paraId="4382C97D" w14:textId="77777777" w:rsidR="008F56BA" w:rsidRDefault="008F56BA" w:rsidP="0090330C">
      <w:pPr>
        <w:ind w:firstLine="720"/>
        <w:rPr>
          <w:szCs w:val="24"/>
          <w:lang w:val="en-US"/>
        </w:rPr>
      </w:pPr>
      <w:bookmarkStart w:id="0" w:name="_GoBack"/>
      <w:bookmarkEnd w:id="0"/>
    </w:p>
    <w:p w14:paraId="0C6B1340" w14:textId="77777777" w:rsidR="00163802" w:rsidRPr="00163802" w:rsidRDefault="00163802" w:rsidP="00163802">
      <w:pPr>
        <w:rPr>
          <w:szCs w:val="24"/>
          <w:lang w:val="en-US"/>
        </w:rPr>
      </w:pPr>
    </w:p>
    <w:p w14:paraId="5B5C87B4" w14:textId="77777777" w:rsidR="00163802" w:rsidRPr="00163802" w:rsidRDefault="00163802" w:rsidP="00163802">
      <w:pPr>
        <w:rPr>
          <w:rFonts w:cstheme="minorHAnsi"/>
          <w:szCs w:val="24"/>
        </w:rPr>
      </w:pPr>
    </w:p>
    <w:p w14:paraId="0D317218" w14:textId="77777777" w:rsidR="00163802" w:rsidRPr="00163802" w:rsidRDefault="00163802" w:rsidP="00163802">
      <w:pPr>
        <w:pStyle w:val="ListParagraph"/>
        <w:rPr>
          <w:rFonts w:cstheme="minorHAnsi"/>
          <w:szCs w:val="24"/>
        </w:rPr>
      </w:pPr>
    </w:p>
    <w:p w14:paraId="23640064" w14:textId="35818FE0" w:rsidR="00636332" w:rsidRPr="00636332" w:rsidRDefault="00636332" w:rsidP="00636332">
      <w:pPr>
        <w:rPr>
          <w:lang w:val="en-US"/>
        </w:rPr>
      </w:pPr>
    </w:p>
    <w:sectPr w:rsidR="00636332" w:rsidRPr="00636332" w:rsidSect="00D421E6">
      <w:footerReference w:type="default" r:id="rId13"/>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A567F" w14:textId="77777777" w:rsidR="003A5CE2" w:rsidRDefault="003A5CE2" w:rsidP="004A659A">
      <w:pPr>
        <w:spacing w:after="0" w:line="240" w:lineRule="auto"/>
      </w:pPr>
      <w:r>
        <w:separator/>
      </w:r>
    </w:p>
  </w:endnote>
  <w:endnote w:type="continuationSeparator" w:id="0">
    <w:p w14:paraId="0047822F" w14:textId="77777777" w:rsidR="003A5CE2" w:rsidRDefault="003A5CE2"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8722"/>
      <w:docPartObj>
        <w:docPartGallery w:val="Page Numbers (Bottom of Page)"/>
        <w:docPartUnique/>
      </w:docPartObj>
    </w:sdtPr>
    <w:sdtEndPr>
      <w:rPr>
        <w:noProof/>
      </w:rPr>
    </w:sdtEndPr>
    <w:sdtContent>
      <w:p w14:paraId="39ED2725" w14:textId="56F95DDC" w:rsidR="00DE3581" w:rsidRDefault="00DE35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5B5F4" w14:textId="77777777" w:rsidR="00DE3581" w:rsidRDefault="00DE35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5344D" w14:textId="77777777" w:rsidR="003A5CE2" w:rsidRDefault="003A5CE2" w:rsidP="004A659A">
      <w:pPr>
        <w:spacing w:after="0" w:line="240" w:lineRule="auto"/>
      </w:pPr>
      <w:r>
        <w:separator/>
      </w:r>
    </w:p>
  </w:footnote>
  <w:footnote w:type="continuationSeparator" w:id="0">
    <w:p w14:paraId="68674FFE" w14:textId="77777777" w:rsidR="003A5CE2" w:rsidRDefault="003A5CE2"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93938"/>
    <w:multiLevelType w:val="hybridMultilevel"/>
    <w:tmpl w:val="C884021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rwUAZh+j2SwAAAA="/>
  </w:docVars>
  <w:rsids>
    <w:rsidRoot w:val="00123107"/>
    <w:rsid w:val="00002363"/>
    <w:rsid w:val="00031971"/>
    <w:rsid w:val="000451F4"/>
    <w:rsid w:val="000861A1"/>
    <w:rsid w:val="00106091"/>
    <w:rsid w:val="00123107"/>
    <w:rsid w:val="00163802"/>
    <w:rsid w:val="001663BF"/>
    <w:rsid w:val="00167E53"/>
    <w:rsid w:val="0018413A"/>
    <w:rsid w:val="001869E7"/>
    <w:rsid w:val="0019531E"/>
    <w:rsid w:val="001D23DD"/>
    <w:rsid w:val="001E75AD"/>
    <w:rsid w:val="00255614"/>
    <w:rsid w:val="00271704"/>
    <w:rsid w:val="00287D80"/>
    <w:rsid w:val="0029604C"/>
    <w:rsid w:val="00366A9C"/>
    <w:rsid w:val="00376145"/>
    <w:rsid w:val="003A5CE2"/>
    <w:rsid w:val="003E4586"/>
    <w:rsid w:val="00414D8C"/>
    <w:rsid w:val="00460C98"/>
    <w:rsid w:val="004A111E"/>
    <w:rsid w:val="004A659A"/>
    <w:rsid w:val="004B7E51"/>
    <w:rsid w:val="005A48C8"/>
    <w:rsid w:val="005E1C2E"/>
    <w:rsid w:val="00601111"/>
    <w:rsid w:val="006012BF"/>
    <w:rsid w:val="00636332"/>
    <w:rsid w:val="00724E1E"/>
    <w:rsid w:val="00743ED5"/>
    <w:rsid w:val="007868C6"/>
    <w:rsid w:val="007C4C0E"/>
    <w:rsid w:val="007E0E43"/>
    <w:rsid w:val="008147C5"/>
    <w:rsid w:val="008603AD"/>
    <w:rsid w:val="008F56BA"/>
    <w:rsid w:val="0090330C"/>
    <w:rsid w:val="00920621"/>
    <w:rsid w:val="00961629"/>
    <w:rsid w:val="00A041ED"/>
    <w:rsid w:val="00A55602"/>
    <w:rsid w:val="00A5669D"/>
    <w:rsid w:val="00A64FB9"/>
    <w:rsid w:val="00A77A8B"/>
    <w:rsid w:val="00AC2C40"/>
    <w:rsid w:val="00B00483"/>
    <w:rsid w:val="00B46AA4"/>
    <w:rsid w:val="00B7247C"/>
    <w:rsid w:val="00BF1D3F"/>
    <w:rsid w:val="00CC51EA"/>
    <w:rsid w:val="00CF54FC"/>
    <w:rsid w:val="00D11313"/>
    <w:rsid w:val="00D421E6"/>
    <w:rsid w:val="00DC42EC"/>
    <w:rsid w:val="00DC78B9"/>
    <w:rsid w:val="00DD3AA5"/>
    <w:rsid w:val="00DE3581"/>
    <w:rsid w:val="00E07817"/>
    <w:rsid w:val="00E07B80"/>
    <w:rsid w:val="00E3557A"/>
    <w:rsid w:val="00E533B2"/>
    <w:rsid w:val="00ED5F5F"/>
    <w:rsid w:val="00EE613F"/>
    <w:rsid w:val="00EE7FA6"/>
    <w:rsid w:val="00F11666"/>
    <w:rsid w:val="00FF1A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3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elprocus.com/working-of-generato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3</TotalTime>
  <Pages>9</Pages>
  <Words>2218</Words>
  <Characters>1264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32</cp:revision>
  <dcterms:created xsi:type="dcterms:W3CDTF">2020-04-06T02:01:00Z</dcterms:created>
  <dcterms:modified xsi:type="dcterms:W3CDTF">2020-04-10T06:13:00Z</dcterms:modified>
</cp:coreProperties>
</file>